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498F9" w14:textId="77777777" w:rsidR="00ED7EA3" w:rsidRPr="009C2A0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  <w:sz w:val="48"/>
          <w:szCs w:val="48"/>
        </w:rPr>
      </w:pPr>
      <w:r>
        <w:rPr>
          <w:rFonts w:ascii="DejaVuSans" w:hAnsi="DejaVuSans" w:cs="DejaVuSans"/>
          <w:noProof/>
          <w:color w:val="000000"/>
          <w:sz w:val="24"/>
          <w:szCs w:val="24"/>
        </w:rPr>
        <w:drawing>
          <wp:inline distT="0" distB="0" distL="0" distR="0" wp14:anchorId="41E9E2DD" wp14:editId="44B1151F">
            <wp:extent cx="1063557" cy="13817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umbnail 50x67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905" cy="141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DejaVuSans" w:hAnsi="DejaVuSans" w:cs="DejaVuSans"/>
          <w:noProof/>
          <w:color w:val="000000"/>
          <w:sz w:val="48"/>
          <w:szCs w:val="48"/>
        </w:rPr>
        <w:drawing>
          <wp:inline distT="0" distB="0" distL="0" distR="0" wp14:anchorId="5884221F" wp14:editId="601DF3A0">
            <wp:extent cx="4866721" cy="1485797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0739" cy="149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D624C" w14:textId="77777777" w:rsidR="00ED7EA3" w:rsidRPr="009C2A0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000000"/>
          <w:sz w:val="36"/>
          <w:szCs w:val="36"/>
        </w:rPr>
      </w:pPr>
    </w:p>
    <w:p w14:paraId="7F10CF47" w14:textId="1AA8BC25" w:rsidR="00ED7EA3" w:rsidRPr="003D16D0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-Bold" w:hAnsi="DejaVuSans-Bold" w:cs="DejaVuSans-Bold"/>
          <w:b/>
          <w:bCs/>
          <w:color w:val="2F5496" w:themeColor="accent1" w:themeShade="BF"/>
          <w:sz w:val="32"/>
          <w:szCs w:val="32"/>
        </w:rPr>
      </w:pPr>
      <w:r w:rsidRPr="003D16D0">
        <w:rPr>
          <w:rFonts w:ascii="DejaVuSans-Bold" w:hAnsi="DejaVuSans-Bold" w:cs="DejaVuSans-Bold"/>
          <w:b/>
          <w:bCs/>
          <w:color w:val="2F5496" w:themeColor="accent1" w:themeShade="BF"/>
          <w:sz w:val="32"/>
          <w:szCs w:val="32"/>
        </w:rPr>
        <w:t xml:space="preserve">Cynthia </w:t>
      </w:r>
      <w:r w:rsidR="006F1FBA" w:rsidRPr="003D16D0">
        <w:rPr>
          <w:rFonts w:ascii="DejaVuSans-Bold" w:hAnsi="DejaVuSans-Bold" w:cs="DejaVuSans-Bold"/>
          <w:b/>
          <w:bCs/>
          <w:color w:val="2F5496" w:themeColor="accent1" w:themeShade="BF"/>
          <w:sz w:val="32"/>
          <w:szCs w:val="32"/>
        </w:rPr>
        <w:t xml:space="preserve">JE </w:t>
      </w:r>
      <w:r w:rsidRPr="003D16D0">
        <w:rPr>
          <w:rFonts w:ascii="DejaVuSans-Bold" w:hAnsi="DejaVuSans-Bold" w:cs="DejaVuSans-Bold"/>
          <w:b/>
          <w:bCs/>
          <w:color w:val="2F5496" w:themeColor="accent1" w:themeShade="BF"/>
          <w:sz w:val="32"/>
          <w:szCs w:val="32"/>
        </w:rPr>
        <w:t>Saarie, owner - ForevermoreOnline, LLC.</w:t>
      </w:r>
    </w:p>
    <w:p w14:paraId="42ECD68C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-Bold" w:hAnsi="DejaVuSans-Bold" w:cs="DejaVuSans-Bold"/>
          <w:b/>
          <w:bCs/>
          <w:color w:val="2F5496" w:themeColor="accent1" w:themeShade="BF"/>
          <w:sz w:val="24"/>
          <w:szCs w:val="24"/>
        </w:rPr>
      </w:pPr>
      <w:r w:rsidRPr="006F1FBA">
        <w:rPr>
          <w:rFonts w:ascii="DejaVuSans-Bold" w:hAnsi="DejaVuSans-Bold" w:cs="DejaVuSans-Bold"/>
          <w:b/>
          <w:bCs/>
          <w:color w:val="2F5496" w:themeColor="accent1" w:themeShade="BF"/>
          <w:sz w:val="24"/>
          <w:szCs w:val="24"/>
        </w:rPr>
        <w:t>Professional Copywriting Services</w:t>
      </w:r>
    </w:p>
    <w:p w14:paraId="12EF872A" w14:textId="25DEFBC4" w:rsidR="00ED7EA3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Phoenix, NY 13135</w:t>
      </w:r>
    </w:p>
    <w:p w14:paraId="766D4E90" w14:textId="01164FE9" w:rsidR="00BD525E" w:rsidRPr="00BD525E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</w:pPr>
      <w:hyperlink r:id="rId9" w:history="1">
        <w:r w:rsidRPr="00BD525E">
          <w:rPr>
            <w:rStyle w:val="Hyperlink"/>
            <w:rFonts w:ascii="DejaVuSans" w:hAnsi="DejaVuSans" w:cs="DejaVuSans"/>
            <w:b/>
            <w:bCs/>
            <w:color w:val="034990" w:themeColor="hyperlink" w:themeShade="BF"/>
            <w:sz w:val="24"/>
            <w:szCs w:val="24"/>
          </w:rPr>
          <w:t>https://CynthiaSaarie.com</w:t>
        </w:r>
      </w:hyperlink>
    </w:p>
    <w:p w14:paraId="0A21029E" w14:textId="160B58F0" w:rsidR="00ED7EA3" w:rsidRPr="006F1FBA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hyperlink r:id="rId10" w:history="1">
        <w:r w:rsidR="00ED7EA3" w:rsidRPr="00BD525E">
          <w:rPr>
            <w:rStyle w:val="Hyperlink"/>
            <w:rFonts w:ascii="DejaVuSans" w:hAnsi="DejaVuSans" w:cs="DejaVuSans"/>
            <w:color w:val="034990" w:themeColor="hyperlink" w:themeShade="BF"/>
            <w:sz w:val="24"/>
            <w:szCs w:val="24"/>
          </w:rPr>
          <w:t>Cynthia@CynthiaSaarie.com</w:t>
        </w:r>
      </w:hyperlink>
    </w:p>
    <w:p w14:paraId="2F6E2F42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315-480-8811</w:t>
      </w:r>
    </w:p>
    <w:p w14:paraId="3117B1DF" w14:textId="0E27908E" w:rsidR="00ED7EA3" w:rsidRPr="003D16D0" w:rsidRDefault="006F1FBA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</w:pPr>
      <w:r w:rsidRPr="003D16D0"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  <w:t xml:space="preserve">NYS, WBE, </w:t>
      </w:r>
      <w:r w:rsidR="00BD525E" w:rsidRPr="003D16D0"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  <w:t xml:space="preserve">SBA, </w:t>
      </w:r>
      <w:r w:rsidRPr="003D16D0"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  <w:t>Gov’t. SAM, and UN certified, registered, vetted, insured</w:t>
      </w:r>
    </w:p>
    <w:p w14:paraId="25F1973B" w14:textId="66CAC220" w:rsidR="006F1FBA" w:rsidRPr="003D16D0" w:rsidRDefault="006F1FBA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3D16D0">
        <w:rPr>
          <w:rFonts w:ascii="DejaVuSans" w:hAnsi="DejaVuSans" w:cs="DejaVuSans"/>
          <w:color w:val="2F5496" w:themeColor="accent1" w:themeShade="BF"/>
          <w:sz w:val="24"/>
          <w:szCs w:val="24"/>
        </w:rPr>
        <w:t>Dun’s #: 117179089</w:t>
      </w:r>
    </w:p>
    <w:p w14:paraId="29F8B2E6" w14:textId="2E32E924" w:rsidR="006F1FBA" w:rsidRPr="006F1FBA" w:rsidRDefault="006F1FBA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NAICS #: 711510</w:t>
      </w:r>
    </w:p>
    <w:p w14:paraId="3B598216" w14:textId="243D3483" w:rsidR="006F1FBA" w:rsidRPr="006F1FBA" w:rsidRDefault="006F1FBA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CAGE #: 8DSQ0</w:t>
      </w:r>
    </w:p>
    <w:p w14:paraId="750F8902" w14:textId="14C2950C" w:rsidR="00ED7EA3" w:rsidRPr="003D16D0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</w:pPr>
      <w:r w:rsidRPr="003D16D0"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  <w:t>Accepting Credit Cards, certified checks, and PayPal</w:t>
      </w:r>
    </w:p>
    <w:p w14:paraId="531D01C6" w14:textId="77777777" w:rsidR="00BD525E" w:rsidRPr="006F1FBA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7007F920" w14:textId="77777777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Specializing in Commercial Script Copywriting for Businesses.</w:t>
      </w:r>
    </w:p>
    <w:p w14:paraId="7CED33F0" w14:textId="77777777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Copy designed to get and keep your customer's attention.</w:t>
      </w:r>
    </w:p>
    <w:p w14:paraId="32EE6D02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7FD8B213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Short and to the point copy</w:t>
      </w:r>
    </w:p>
    <w:p w14:paraId="373486A1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The Most Bang for your buck</w:t>
      </w:r>
      <w:r w:rsidRPr="006F1FBA">
        <w:rPr>
          <w:rFonts w:ascii="DejaVuSans" w:hAnsi="DejaVuSans" w:cs="DejaVuSans"/>
          <w:noProof/>
          <w:color w:val="2F5496" w:themeColor="accent1" w:themeShade="BF"/>
          <w:sz w:val="24"/>
          <w:szCs w:val="24"/>
        </w:rPr>
        <w:t xml:space="preserve"> </w:t>
      </w:r>
    </w:p>
    <w:p w14:paraId="751D8E8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09F29CAE" w14:textId="77777777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Other written forms of copy for your business:</w:t>
      </w:r>
    </w:p>
    <w:p w14:paraId="3B717097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09F91F3C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White paper case studies and client or company testimonials</w:t>
      </w:r>
    </w:p>
    <w:p w14:paraId="352FF420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E-booklets (5+ - 20+ pages) including colorful 3D book covers</w:t>
      </w:r>
    </w:p>
    <w:p w14:paraId="0BB5335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Video production, and Video sales letter scripts</w:t>
      </w:r>
    </w:p>
    <w:p w14:paraId="4180320E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Articles, newsletters, blogs, tag lines</w:t>
      </w:r>
    </w:p>
    <w:p w14:paraId="6E0D108F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Banners, Content material for websites</w:t>
      </w:r>
    </w:p>
    <w:p w14:paraId="0641371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• PowerPoint presentations, converted </w:t>
      </w:r>
    </w:p>
    <w:p w14:paraId="0EEBFC13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  into videos with music,  animations, voiceover, and text</w:t>
      </w:r>
    </w:p>
    <w:p w14:paraId="0E3222A6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Scripts and text for videos showcasing your company</w:t>
      </w:r>
    </w:p>
    <w:p w14:paraId="3467E132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Webinars, sermons, and podcasts</w:t>
      </w:r>
    </w:p>
    <w:p w14:paraId="1036F90F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B2B / B2C Sales Copy</w:t>
      </w:r>
    </w:p>
    <w:p w14:paraId="27FD6947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3587D350" w14:textId="77777777" w:rsidR="00BD525E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</w:p>
    <w:p w14:paraId="5E1FDBB1" w14:textId="77777777" w:rsidR="00BD525E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</w:p>
    <w:p w14:paraId="3FBC7E71" w14:textId="36C27C1B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lastRenderedPageBreak/>
        <w:t>A working professional Voiceover Artist, Author, Soprano Vocalist;</w:t>
      </w:r>
    </w:p>
    <w:p w14:paraId="3D4B90F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17060EE2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Understanding rhythmic cadence of words and the phrasing of sentences</w:t>
      </w:r>
    </w:p>
    <w:p w14:paraId="5E75A6D4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Published award-winning author - knowing the power words create</w:t>
      </w:r>
    </w:p>
    <w:p w14:paraId="628DEBBB" w14:textId="77777777" w:rsidR="00ED7EA3" w:rsidRPr="006F1FBA" w:rsidRDefault="00ED7EA3" w:rsidP="00ED7EA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Certified practicing Lay Speaker for the United Methodist Church</w:t>
      </w:r>
    </w:p>
    <w:p w14:paraId="7999412B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      (A Substitute for pastors that are out sick or on vacation)</w:t>
      </w:r>
    </w:p>
    <w:p w14:paraId="0765FF78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Decades of experience speaking and singing to an audience</w:t>
      </w:r>
    </w:p>
    <w:p w14:paraId="6F0640FC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5DF7EBB2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32"/>
          <w:szCs w:val="32"/>
        </w:rPr>
        <w:t>First Steps</w:t>
      </w:r>
      <w:r w:rsidRPr="00BD525E">
        <w:rPr>
          <w:rFonts w:ascii="DejaVuSans" w:hAnsi="DejaVuSans" w:cs="DejaVuSans"/>
          <w:color w:val="2F5496" w:themeColor="accent1" w:themeShade="BF"/>
          <w:sz w:val="32"/>
          <w:szCs w:val="32"/>
        </w:rPr>
        <w:t>:</w:t>
      </w: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 Businesses that want to be seen must have a planned strategy of supplying information – one promotion at a time to the customer audience they want to reach;</w:t>
      </w:r>
    </w:p>
    <w:p w14:paraId="0B19F817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7E4F3775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A Scripted campaign that builds from ONE idea to the next</w:t>
      </w:r>
    </w:p>
    <w:p w14:paraId="400F910B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Keeping the momentum going for your whole product's campaign</w:t>
      </w:r>
    </w:p>
    <w:p w14:paraId="303C317B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Time and cooperation with your design, video team, production crew, voiceover artists,           and my time as your copywriter</w:t>
      </w:r>
    </w:p>
    <w:p w14:paraId="10431766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Details must be mapped out and a timeframe set up</w:t>
      </w:r>
    </w:p>
    <w:p w14:paraId="78E5641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• Making all deadlines with completed work</w:t>
      </w:r>
    </w:p>
    <w:p w14:paraId="133EB85B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68332C6F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A Smile is a Universal Hello.</w:t>
      </w: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 (Original slogan/tagline)</w:t>
      </w:r>
    </w:p>
    <w:p w14:paraId="0E3C9311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Let's Chat and bring Your Company into the Spotlight. </w:t>
      </w:r>
    </w:p>
    <w:p w14:paraId="44E2A680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461A6699" w14:textId="77777777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Cynthia Saarie</w:t>
      </w:r>
    </w:p>
    <w:p w14:paraId="7DDEDD36" w14:textId="77777777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 xml:space="preserve">315-480-8811 </w:t>
      </w:r>
    </w:p>
    <w:p w14:paraId="69D95474" w14:textId="77777777" w:rsidR="00ED7EA3" w:rsidRPr="00BD525E" w:rsidRDefault="003D16D0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hyperlink r:id="rId11" w:history="1">
        <w:r w:rsidR="00ED7EA3" w:rsidRPr="00BD525E">
          <w:rPr>
            <w:rStyle w:val="Hyperlink"/>
            <w:rFonts w:ascii="DejaVuSans" w:hAnsi="DejaVuSans" w:cs="DejaVuSans"/>
            <w:b/>
            <w:bCs/>
            <w:color w:val="2F5496" w:themeColor="accent1" w:themeShade="BF"/>
            <w:sz w:val="28"/>
            <w:szCs w:val="28"/>
          </w:rPr>
          <w:t>Cynthia@CynthiaSaarie.com</w:t>
        </w:r>
      </w:hyperlink>
    </w:p>
    <w:p w14:paraId="5189DF73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314E1B8A" w14:textId="77777777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The Details:</w:t>
      </w:r>
    </w:p>
    <w:p w14:paraId="1C835207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</w:pPr>
    </w:p>
    <w:p w14:paraId="74EEA8A9" w14:textId="734D92FE" w:rsidR="00ED7EA3" w:rsidRPr="006F1FBA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>
        <w:rPr>
          <w:rFonts w:ascii="DejaVuSans" w:hAnsi="DejaVuSans" w:cs="DejaVuSans"/>
          <w:color w:val="2F5496" w:themeColor="accent1" w:themeShade="BF"/>
          <w:sz w:val="24"/>
          <w:szCs w:val="24"/>
        </w:rPr>
        <w:t>Certified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/Vetted</w:t>
      </w:r>
      <w:r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Business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</w:t>
      </w:r>
      <w:r>
        <w:rPr>
          <w:rFonts w:ascii="DejaVuSans" w:hAnsi="DejaVuSans" w:cs="DejaVuSans"/>
          <w:color w:val="2F5496" w:themeColor="accent1" w:themeShade="BF"/>
          <w:sz w:val="24"/>
          <w:szCs w:val="24"/>
        </w:rPr>
        <w:t>-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Women</w:t>
      </w:r>
      <w:r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-Owned 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Business </w:t>
      </w:r>
      <w:r>
        <w:rPr>
          <w:rFonts w:ascii="DejaVuSans" w:hAnsi="DejaVuSans" w:cs="DejaVuSans"/>
          <w:color w:val="2F5496" w:themeColor="accent1" w:themeShade="BF"/>
          <w:sz w:val="24"/>
          <w:szCs w:val="24"/>
        </w:rPr>
        <w:t>Enterprise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(WBE) </w:t>
      </w:r>
    </w:p>
    <w:p w14:paraId="02C95E99" w14:textId="6436C72D" w:rsidR="00ED7EA3" w:rsidRPr="006F1FBA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>
        <w:rPr>
          <w:rFonts w:ascii="DejaVuSans" w:hAnsi="DejaVuSans" w:cs="DejaVuSans"/>
          <w:color w:val="2F5496" w:themeColor="accent1" w:themeShade="BF"/>
          <w:sz w:val="24"/>
          <w:szCs w:val="24"/>
        </w:rPr>
        <w:t>Certified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/Vetted through NYS</w:t>
      </w:r>
      <w:r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, United Nations, SAM- 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Government Contracts </w:t>
      </w:r>
    </w:p>
    <w:p w14:paraId="023EC929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Certified/Vetted through the Small Business Administration Service </w:t>
      </w:r>
    </w:p>
    <w:p w14:paraId="3DB7D881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ForevermoreOnline, LLC. is a registered/trademarked business in the USA.</w:t>
      </w:r>
    </w:p>
    <w:p w14:paraId="50F99696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Insured and Authorized to work in the US for any employer</w:t>
      </w:r>
    </w:p>
    <w:p w14:paraId="1212E6D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No sponsorship required, US citizen</w:t>
      </w:r>
    </w:p>
    <w:p w14:paraId="7A2F751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Not a Veteran </w:t>
      </w:r>
    </w:p>
    <w:p w14:paraId="09ACC8A8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Not Disabled</w:t>
      </w:r>
    </w:p>
    <w:p w14:paraId="449A96E5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Female</w:t>
      </w:r>
    </w:p>
    <w:p w14:paraId="799B9C11" w14:textId="28D6B2BE" w:rsidR="00ED7EA3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White</w:t>
      </w:r>
    </w:p>
    <w:p w14:paraId="4F93F78B" w14:textId="7A8C6523" w:rsidR="00BD525E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7710E127" w14:textId="5D9A95AB" w:rsidR="00BD525E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0E6CAEBF" w14:textId="7A787EE5" w:rsidR="00BD525E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7BA90927" w14:textId="77777777" w:rsidR="00BD525E" w:rsidRPr="006F1FBA" w:rsidRDefault="00BD525E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61BF1FF3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7C399D24" w14:textId="77777777" w:rsidR="00ED7EA3" w:rsidRPr="00BD525E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BD525E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lastRenderedPageBreak/>
        <w:t>Work History-</w:t>
      </w:r>
    </w:p>
    <w:p w14:paraId="494E758C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62006548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ForevermoreOnline, LLC.</w:t>
      </w:r>
    </w:p>
    <w:p w14:paraId="443A6AC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Professional Copywriting Services</w:t>
      </w:r>
    </w:p>
    <w:p w14:paraId="102006AE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Licensed/Vetted/Insured</w:t>
      </w:r>
    </w:p>
    <w:p w14:paraId="37ACEA46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Owner (1989- present)</w:t>
      </w:r>
    </w:p>
    <w:p w14:paraId="7FA44795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Copywriting, Voiceover, Vocals, Videos, Lay Speaking for Churches</w:t>
      </w:r>
    </w:p>
    <w:p w14:paraId="5C5B1C42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315-480-8811</w:t>
      </w:r>
    </w:p>
    <w:p w14:paraId="2E57F701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7FABB1D5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Phoenix, New York - United States Postal Service.</w:t>
      </w:r>
    </w:p>
    <w:p w14:paraId="78D23BBA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Sales and Service Senior Window Clerk, retired (30 years: 1/87 to 1/17)</w:t>
      </w:r>
    </w:p>
    <w:p w14:paraId="344A3872" w14:textId="06654DBE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Steve McAllister, Postmaster </w:t>
      </w:r>
      <w:r w:rsidR="006F1FBA">
        <w:rPr>
          <w:rFonts w:ascii="DejaVuSans" w:hAnsi="DejaVuSans" w:cs="DejaVuSans"/>
          <w:color w:val="2F5496" w:themeColor="accent1" w:themeShade="BF"/>
          <w:sz w:val="24"/>
          <w:szCs w:val="24"/>
        </w:rPr>
        <w:t>(</w:t>
      </w: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315</w:t>
      </w:r>
      <w:r w:rsidR="006F1FBA">
        <w:rPr>
          <w:rFonts w:ascii="DejaVuSans" w:hAnsi="DejaVuSans" w:cs="DejaVuSans"/>
          <w:color w:val="2F5496" w:themeColor="accent1" w:themeShade="BF"/>
          <w:sz w:val="24"/>
          <w:szCs w:val="24"/>
        </w:rPr>
        <w:t>)</w:t>
      </w: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6953261</w:t>
      </w:r>
    </w:p>
    <w:p w14:paraId="1E643A38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99 Jefferson St. Phoenix, NY 13135-9998</w:t>
      </w:r>
    </w:p>
    <w:p w14:paraId="061A30CB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35CE82EF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The United Methodist Church</w:t>
      </w:r>
    </w:p>
    <w:p w14:paraId="4E81E496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District Superintendent, Rev. Nola Anderson</w:t>
      </w:r>
    </w:p>
    <w:p w14:paraId="682B3F8F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7481 Henry Clay Blvd. Liverpool, NY 13088</w:t>
      </w:r>
    </w:p>
    <w:p w14:paraId="5E322E75" w14:textId="2FD8A92D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315-8982029 – Anne Hutchins, secretary for Rev. Anderson</w:t>
      </w:r>
    </w:p>
    <w:p w14:paraId="462D32B8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Lay Speaker (2013- present)</w:t>
      </w:r>
    </w:p>
    <w:p w14:paraId="4EFF8C1E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Certified to lead churches in the USA</w:t>
      </w:r>
    </w:p>
    <w:p w14:paraId="3CAF3B7B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2989BCB2" w14:textId="77777777" w:rsidR="00ED7EA3" w:rsidRPr="003D16D0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3D16D0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Education:</w:t>
      </w:r>
    </w:p>
    <w:p w14:paraId="2418B86E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63681D8A" w14:textId="77777777" w:rsidR="00ED7EA3" w:rsidRPr="006F1FBA" w:rsidRDefault="00ED7EA3" w:rsidP="006F1F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American Writers and Artists - verified Professional Copywriter (2016)</w:t>
      </w:r>
    </w:p>
    <w:p w14:paraId="2799EDBF" w14:textId="666FE401" w:rsidR="006F1FBA" w:rsidRPr="006F1FBA" w:rsidRDefault="006F1FBA" w:rsidP="006F1FBA">
      <w:pPr>
        <w:pStyle w:val="ListParagraph"/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certified: B2B, B2C, Video Script Writing, Sales Letters, Commercial Copy</w:t>
      </w:r>
    </w:p>
    <w:p w14:paraId="7FB4198E" w14:textId="77777777" w:rsidR="00ED7EA3" w:rsidRPr="006F1FBA" w:rsidRDefault="00ED7EA3" w:rsidP="006F1F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Osteo Bone Builder Instructor- Tufts Medical University (2017)</w:t>
      </w:r>
    </w:p>
    <w:p w14:paraId="3B454C9B" w14:textId="69D0A36E" w:rsidR="00ED7EA3" w:rsidRPr="006F1FBA" w:rsidRDefault="006F1FBA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             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Instructor of Senior citizen weight training</w:t>
      </w:r>
    </w:p>
    <w:p w14:paraId="361B10F7" w14:textId="5B001649" w:rsidR="00ED7EA3" w:rsidRPr="006F1FBA" w:rsidRDefault="006F1FBA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             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Pat Thayer - senior instructor, </w:t>
      </w:r>
      <w:r>
        <w:rPr>
          <w:rFonts w:ascii="DejaVuSans" w:hAnsi="DejaVuSans" w:cs="DejaVuSans"/>
          <w:color w:val="2F5496" w:themeColor="accent1" w:themeShade="BF"/>
          <w:sz w:val="24"/>
          <w:szCs w:val="24"/>
        </w:rPr>
        <w:t>(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315</w:t>
      </w:r>
      <w:r>
        <w:rPr>
          <w:rFonts w:ascii="DejaVuSans" w:hAnsi="DejaVuSans" w:cs="DejaVuSans"/>
          <w:color w:val="2F5496" w:themeColor="accent1" w:themeShade="BF"/>
          <w:sz w:val="24"/>
          <w:szCs w:val="24"/>
        </w:rPr>
        <w:t>)</w:t>
      </w:r>
      <w:r w:rsidR="00ED7EA3"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6953944</w:t>
      </w:r>
    </w:p>
    <w:p w14:paraId="4626ADDA" w14:textId="1D57A1C0" w:rsidR="00ED7EA3" w:rsidRPr="006F1FBA" w:rsidRDefault="00ED7EA3" w:rsidP="006F1F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Oswego SUNY – Psychology (2011)</w:t>
      </w:r>
    </w:p>
    <w:p w14:paraId="736BF9EB" w14:textId="77E167CA" w:rsidR="00ED7EA3" w:rsidRPr="006F1FBA" w:rsidRDefault="00ED7EA3" w:rsidP="006F1F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Cayuga Community College – English (2012)</w:t>
      </w:r>
    </w:p>
    <w:p w14:paraId="40A8DDF2" w14:textId="508ACCD8" w:rsidR="00ED7EA3" w:rsidRPr="006F1FBA" w:rsidRDefault="00ED7EA3" w:rsidP="006F1F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Voice Coaches of Albany, NY – Certified Voice Actor (2014)</w:t>
      </w:r>
    </w:p>
    <w:p w14:paraId="16088E94" w14:textId="02A6B56D" w:rsidR="00ED7EA3" w:rsidRPr="006F1FBA" w:rsidRDefault="00ED7EA3" w:rsidP="006F1F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Syracuse Oratorio Society, Syracuse University- Certified Soprano Vocalist (2017)</w:t>
      </w:r>
    </w:p>
    <w:p w14:paraId="615272D2" w14:textId="6B3AEE8E" w:rsidR="00ED7EA3" w:rsidRDefault="00ED7EA3" w:rsidP="006F1F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The United Methodist Church (2013)</w:t>
      </w:r>
      <w:r w:rsid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 Certified Lay Speaker</w:t>
      </w:r>
    </w:p>
    <w:p w14:paraId="4EDEA43D" w14:textId="7AF8CA19" w:rsidR="006F1FBA" w:rsidRPr="006F1FBA" w:rsidRDefault="006F1FBA" w:rsidP="006F1FBA">
      <w:pPr>
        <w:autoSpaceDE w:val="0"/>
        <w:autoSpaceDN w:val="0"/>
        <w:adjustRightInd w:val="0"/>
        <w:spacing w:after="0" w:line="240" w:lineRule="auto"/>
        <w:ind w:left="720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>
        <w:rPr>
          <w:rFonts w:ascii="DejaVuSans" w:hAnsi="DejaVuSans" w:cs="DejaVuSans"/>
          <w:color w:val="2F5496" w:themeColor="accent1" w:themeShade="BF"/>
          <w:sz w:val="24"/>
          <w:szCs w:val="24"/>
        </w:rPr>
        <w:t>Upper NY District Superintendent, Rev. Nola Anderson (607)2671995</w:t>
      </w:r>
    </w:p>
    <w:p w14:paraId="330BBED4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64A48B01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177583DA" w14:textId="77777777" w:rsidR="00ED7EA3" w:rsidRPr="003D16D0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3D16D0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Organization Memberships:</w:t>
      </w:r>
    </w:p>
    <w:p w14:paraId="124FF78C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20D875ED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Writing member:</w:t>
      </w:r>
    </w:p>
    <w:p w14:paraId="2B30C430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 xml:space="preserve">Circle of Success, Titanides, Infinity, </w:t>
      </w:r>
    </w:p>
    <w:p w14:paraId="08E33D08" w14:textId="534C66A8" w:rsidR="00ED7EA3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Professional Writer's Alliance, AdHub</w:t>
      </w:r>
    </w:p>
    <w:p w14:paraId="350B26EE" w14:textId="77777777" w:rsidR="003D16D0" w:rsidRPr="006F1FBA" w:rsidRDefault="003D16D0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10A91C59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42B13DE6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lastRenderedPageBreak/>
        <w:t>Vocal:</w:t>
      </w:r>
    </w:p>
    <w:p w14:paraId="24A089E8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  <w:r w:rsidRPr="006F1FBA">
        <w:rPr>
          <w:rFonts w:ascii="DejaVuSans" w:hAnsi="DejaVuSans" w:cs="DejaVuSans"/>
          <w:color w:val="2F5496" w:themeColor="accent1" w:themeShade="BF"/>
          <w:sz w:val="24"/>
          <w:szCs w:val="24"/>
        </w:rPr>
        <w:t>VoiceBox1, American Music Channel</w:t>
      </w:r>
    </w:p>
    <w:p w14:paraId="3DD74B98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077BD68C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34E2618C" w14:textId="77777777" w:rsidR="00ED7EA3" w:rsidRPr="003D16D0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3D16D0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Testimonials:</w:t>
      </w:r>
    </w:p>
    <w:p w14:paraId="6BC50389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</w:pPr>
    </w:p>
    <w:p w14:paraId="00258A25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b/>
          <w:bCs/>
          <w:color w:val="2F5496" w:themeColor="accent1" w:themeShade="BF"/>
          <w:sz w:val="24"/>
          <w:szCs w:val="24"/>
        </w:rPr>
        <w:t>Tali Icepack Jackson</w:t>
      </w: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, Producer, Drummer, Promoter:</w:t>
      </w:r>
    </w:p>
    <w:p w14:paraId="3B316C28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"Cynthia is a talented vocalist, voiceover artist, and copywriter of scripts for tv and radio commercials.</w:t>
      </w:r>
    </w:p>
    <w:p w14:paraId="720F15A5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As a professional performer myself, I look for other talents in this world to connect with and find a way to bring these other talents along. Cynthia has my recommendation to write copy for all commercial needs. She is a pleasure to work with."</w:t>
      </w:r>
    </w:p>
    <w:p w14:paraId="47BE3E5F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</w:p>
    <w:p w14:paraId="686B9DD9" w14:textId="77777777" w:rsidR="00ED7EA3" w:rsidRPr="006F1FBA" w:rsidRDefault="00ED7EA3" w:rsidP="00ED7EA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792"/>
        <w:textAlignment w:val="baseline"/>
        <w:rPr>
          <w:rFonts w:ascii="Calibri" w:eastAsia="Times New Roman" w:hAnsi="Calibri" w:cs="Times New Roman"/>
          <w:b/>
          <w:bCs/>
          <w:color w:val="2F5496" w:themeColor="accent1" w:themeShade="BF"/>
          <w:sz w:val="24"/>
          <w:szCs w:val="24"/>
        </w:rPr>
      </w:pPr>
      <w:r w:rsidRPr="006F1FBA">
        <w:rPr>
          <w:rFonts w:ascii="Calibri" w:eastAsia="Times New Roman" w:hAnsi="Calibri" w:cs="Segoe UI"/>
          <w:color w:val="2F5496" w:themeColor="accent1" w:themeShade="BF"/>
          <w:sz w:val="24"/>
          <w:szCs w:val="24"/>
        </w:rPr>
        <w:fldChar w:fldCharType="begin"/>
      </w:r>
      <w:r w:rsidRPr="006F1FBA">
        <w:rPr>
          <w:rFonts w:ascii="Calibri" w:eastAsia="Times New Roman" w:hAnsi="Calibri" w:cs="Segoe UI"/>
          <w:color w:val="2F5496" w:themeColor="accent1" w:themeShade="BF"/>
          <w:sz w:val="24"/>
          <w:szCs w:val="24"/>
        </w:rPr>
        <w:instrText xml:space="preserve"> HYPERLINK "https://www.linkedin.com/in/noahstjohn/?lipi=urn%3Ali%3Apage%3Ad_flagship3_profile_view_base%3BxDre0MR3Q36bKvUsv6bE0w%3D%3D&amp;licu=urn%3Ali%3Acontrol%3Ad_flagship3_profile_view_base-recommendation_details_profile" </w:instrText>
      </w:r>
      <w:r w:rsidRPr="006F1FBA">
        <w:rPr>
          <w:rFonts w:ascii="Calibri" w:eastAsia="Times New Roman" w:hAnsi="Calibri" w:cs="Segoe UI"/>
          <w:color w:val="2F5496" w:themeColor="accent1" w:themeShade="BF"/>
          <w:sz w:val="24"/>
          <w:szCs w:val="24"/>
        </w:rPr>
        <w:fldChar w:fldCharType="separate"/>
      </w:r>
      <w:r w:rsidRPr="006F1FBA">
        <w:rPr>
          <w:rFonts w:ascii="Calibri" w:eastAsia="Times New Roman" w:hAnsi="Calibri" w:cs="Segoe UI"/>
          <w:b/>
          <w:bCs/>
          <w:color w:val="2F5496" w:themeColor="accent1" w:themeShade="BF"/>
          <w:sz w:val="24"/>
          <w:szCs w:val="24"/>
          <w:bdr w:val="none" w:sz="0" w:space="0" w:color="auto" w:frame="1"/>
        </w:rPr>
        <w:t xml:space="preserve">Noah St. John, </w:t>
      </w:r>
      <w:r w:rsidRPr="006F1FBA">
        <w:rPr>
          <w:rFonts w:ascii="Calibri" w:eastAsia="Times New Roman" w:hAnsi="Calibri" w:cs="Segoe UI"/>
          <w:color w:val="2F5496" w:themeColor="accent1" w:themeShade="BF"/>
          <w:sz w:val="24"/>
          <w:szCs w:val="24"/>
          <w:bdr w:val="none" w:sz="0" w:space="0" w:color="auto" w:frame="1"/>
        </w:rPr>
        <w:t>I teach The Power Habits® that improve productivity, reduce costs, and build a stronger company culture.</w:t>
      </w:r>
    </w:p>
    <w:p w14:paraId="039377C9" w14:textId="77777777" w:rsidR="00ED7EA3" w:rsidRPr="006F1FBA" w:rsidRDefault="00ED7EA3" w:rsidP="00ED7EA3">
      <w:pPr>
        <w:ind w:left="432"/>
        <w:rPr>
          <w:color w:val="2F5496" w:themeColor="accent1" w:themeShade="BF"/>
          <w:sz w:val="24"/>
          <w:szCs w:val="24"/>
        </w:rPr>
      </w:pPr>
      <w:r w:rsidRPr="006F1FBA">
        <w:rPr>
          <w:color w:val="2F5496" w:themeColor="accent1" w:themeShade="BF"/>
        </w:rPr>
        <w:fldChar w:fldCharType="end"/>
      </w:r>
      <w:r w:rsidRPr="006F1FBA">
        <w:rPr>
          <w:color w:val="2F5496" w:themeColor="accent1" w:themeShade="BF"/>
          <w:sz w:val="24"/>
          <w:szCs w:val="24"/>
          <w:bdr w:val="none" w:sz="0" w:space="0" w:color="auto" w:frame="1"/>
        </w:rPr>
        <w:t>If you’re ready to take your life and business to higher levels and sustain continuous growth, then you must work with my friend, Cynthia. She has the unique ability to connect on a level that instantly changes people’s lives. And, the best thing is that Cynthia comes from the heart and truly cares about making a positive difference in the lives of others! Do yourself a favor and work with Cynthia today! You’ll be grateful you did!</w:t>
      </w:r>
    </w:p>
    <w:p w14:paraId="4B67075A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</w:p>
    <w:p w14:paraId="4A91DD6A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b/>
          <w:bCs/>
          <w:color w:val="2F5496" w:themeColor="accent1" w:themeShade="BF"/>
          <w:sz w:val="24"/>
          <w:szCs w:val="24"/>
        </w:rPr>
        <w:t>Angelina Hilton</w:t>
      </w: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, founder of Christian Marketing Company E-Zine:</w:t>
      </w:r>
    </w:p>
    <w:p w14:paraId="58E7FD8E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"I was in search of guest bloggers who share similar values and Cynthia reached out. I really</w:t>
      </w:r>
    </w:p>
    <w:p w14:paraId="56F70674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appreciated her thoroughness, her quick turnaround time, and the blog she wrote on SEO. I</w:t>
      </w:r>
    </w:p>
    <w:p w14:paraId="5DBF701F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recommend her services for anyone seeking a high level of professionalism."</w:t>
      </w:r>
    </w:p>
    <w:p w14:paraId="143D4941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</w:p>
    <w:p w14:paraId="0E2FFCFC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b/>
          <w:bCs/>
          <w:color w:val="2F5496" w:themeColor="accent1" w:themeShade="BF"/>
          <w:sz w:val="24"/>
          <w:szCs w:val="24"/>
        </w:rPr>
        <w:t>Betty Glaz</w:t>
      </w: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 xml:space="preserve"> - Betty Glaz Copywriting Services:</w:t>
      </w:r>
    </w:p>
    <w:p w14:paraId="62091621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"Very creative and gets the job done, usually before the deadline. I am glad to recommend Cynthia"</w:t>
      </w:r>
    </w:p>
    <w:p w14:paraId="11A2CDE0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</w:p>
    <w:p w14:paraId="2DC0D4B5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b/>
          <w:bCs/>
          <w:color w:val="2F5496" w:themeColor="accent1" w:themeShade="BF"/>
          <w:sz w:val="24"/>
          <w:szCs w:val="24"/>
        </w:rPr>
        <w:t>Walker Bennett</w:t>
      </w: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 xml:space="preserve"> - Cydonia Publishing:</w:t>
      </w:r>
    </w:p>
    <w:p w14:paraId="59ACDE6C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"Innovative and highly creative operation."</w:t>
      </w:r>
    </w:p>
    <w:p w14:paraId="57DDB7B0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</w:p>
    <w:p w14:paraId="6FDCCEB3" w14:textId="77777777" w:rsidR="00ED7EA3" w:rsidRPr="006F1FBA" w:rsidRDefault="00ED7EA3" w:rsidP="00ED7EA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b/>
          <w:bCs/>
          <w:color w:val="2F5496" w:themeColor="accent1" w:themeShade="BF"/>
          <w:sz w:val="24"/>
          <w:szCs w:val="24"/>
        </w:rPr>
        <w:t>Peter Clegg</w:t>
      </w: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, President/CEO - JustRight International Inc.:</w:t>
      </w:r>
    </w:p>
    <w:p w14:paraId="04F29B39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DejaVuSans"/>
          <w:color w:val="2F5496" w:themeColor="accent1" w:themeShade="BF"/>
          <w:sz w:val="24"/>
          <w:szCs w:val="24"/>
        </w:rPr>
      </w:pPr>
      <w:r w:rsidRPr="006F1FBA">
        <w:rPr>
          <w:rFonts w:ascii="Calibri" w:hAnsi="Calibri" w:cs="DejaVuSans"/>
          <w:color w:val="2F5496" w:themeColor="accent1" w:themeShade="BF"/>
          <w:sz w:val="24"/>
          <w:szCs w:val="24"/>
        </w:rPr>
        <w:t>"Highly Recommended, 'EXCELLENT'"</w:t>
      </w:r>
    </w:p>
    <w:p w14:paraId="6A39864A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3BE1A1A5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2F5496" w:themeColor="accent1" w:themeShade="BF"/>
          <w:sz w:val="24"/>
          <w:szCs w:val="24"/>
        </w:rPr>
      </w:pPr>
    </w:p>
    <w:p w14:paraId="5A030BD5" w14:textId="299852DA" w:rsidR="00ED7EA3" w:rsidRPr="003D16D0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</w:pPr>
      <w:r w:rsidRPr="003D16D0">
        <w:rPr>
          <w:rFonts w:ascii="DejaVuSans" w:hAnsi="DejaVuSans" w:cs="DejaVuSans"/>
          <w:b/>
          <w:bCs/>
          <w:color w:val="2F5496" w:themeColor="accent1" w:themeShade="BF"/>
          <w:sz w:val="28"/>
          <w:szCs w:val="28"/>
        </w:rPr>
        <w:t>Cynthia Saarie's Samples:</w:t>
      </w:r>
    </w:p>
    <w:p w14:paraId="53AF2EE4" w14:textId="77777777" w:rsidR="00ED7EA3" w:rsidRPr="006F1FBA" w:rsidRDefault="00ED7EA3" w:rsidP="00ED7EA3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2F5496" w:themeColor="accent1" w:themeShade="BF"/>
          <w:sz w:val="24"/>
          <w:szCs w:val="24"/>
        </w:rPr>
      </w:pPr>
    </w:p>
    <w:p w14:paraId="396711AE" w14:textId="151C0402" w:rsidR="004F5913" w:rsidRPr="006F1FBA" w:rsidRDefault="00ED7EA3">
      <w:pPr>
        <w:rPr>
          <w:color w:val="2F5496" w:themeColor="accent1" w:themeShade="BF"/>
        </w:rPr>
      </w:pPr>
      <w:r w:rsidRPr="006F1FBA">
        <w:rPr>
          <w:color w:val="2F5496" w:themeColor="accent1" w:themeShade="BF"/>
        </w:rPr>
        <w:t>My samples are on my website under the Samples page.</w:t>
      </w:r>
    </w:p>
    <w:p w14:paraId="09579205" w14:textId="55F13ADF" w:rsidR="00ED7EA3" w:rsidRDefault="00ED7EA3"/>
    <w:sectPr w:rsidR="00ED7EA3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BE2D3" w14:textId="77777777" w:rsidR="00BD525E" w:rsidRDefault="00BD525E" w:rsidP="00BD525E">
      <w:pPr>
        <w:spacing w:after="0" w:line="240" w:lineRule="auto"/>
      </w:pPr>
      <w:r>
        <w:separator/>
      </w:r>
    </w:p>
  </w:endnote>
  <w:endnote w:type="continuationSeparator" w:id="0">
    <w:p w14:paraId="1F53A130" w14:textId="77777777" w:rsidR="00BD525E" w:rsidRDefault="00BD525E" w:rsidP="00BD5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61677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3C437" w14:textId="30260EC4" w:rsidR="00BD525E" w:rsidRDefault="00BD525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AF550B" w14:textId="77777777" w:rsidR="00BD525E" w:rsidRDefault="00BD52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D2FD71" w14:textId="77777777" w:rsidR="00BD525E" w:rsidRDefault="00BD525E" w:rsidP="00BD525E">
      <w:pPr>
        <w:spacing w:after="0" w:line="240" w:lineRule="auto"/>
      </w:pPr>
      <w:r>
        <w:separator/>
      </w:r>
    </w:p>
  </w:footnote>
  <w:footnote w:type="continuationSeparator" w:id="0">
    <w:p w14:paraId="1F27D6B7" w14:textId="77777777" w:rsidR="00BD525E" w:rsidRDefault="00BD525E" w:rsidP="00BD52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A8635B"/>
    <w:multiLevelType w:val="hybridMultilevel"/>
    <w:tmpl w:val="17BA8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4F1280"/>
    <w:multiLevelType w:val="hybridMultilevel"/>
    <w:tmpl w:val="AFD033CC"/>
    <w:lvl w:ilvl="0" w:tplc="C5F02F24">
      <w:numFmt w:val="bullet"/>
      <w:lvlText w:val="•"/>
      <w:lvlJc w:val="left"/>
      <w:pPr>
        <w:ind w:left="720" w:hanging="360"/>
      </w:pPr>
      <w:rPr>
        <w:rFonts w:ascii="DejaVuSans" w:eastAsiaTheme="minorHAnsi" w:hAnsi="DejaVuSans" w:cs="DejaVu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rc0NjE2MzA0tTBX0lEKTi0uzszPAykwrAUAW8T4lywAAAA="/>
  </w:docVars>
  <w:rsids>
    <w:rsidRoot w:val="00ED7EA3"/>
    <w:rsid w:val="003D16D0"/>
    <w:rsid w:val="004F5913"/>
    <w:rsid w:val="006F1FBA"/>
    <w:rsid w:val="00BD525E"/>
    <w:rsid w:val="00ED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1A757"/>
  <w15:chartTrackingRefBased/>
  <w15:docId w15:val="{31988664-4C84-4691-A8DD-589EC377F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E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A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D7EA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7EA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52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25E"/>
  </w:style>
  <w:style w:type="paragraph" w:styleId="Footer">
    <w:name w:val="footer"/>
    <w:basedOn w:val="Normal"/>
    <w:link w:val="FooterChar"/>
    <w:uiPriority w:val="99"/>
    <w:unhideWhenUsed/>
    <w:rsid w:val="00BD52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2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Cynthia\OneDrive\Documents\Cynthia@CynthiaSaarie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Cynthia@CynthiaSaari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ynthiaSaarie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920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Saarie</dc:creator>
  <cp:keywords/>
  <dc:description/>
  <cp:lastModifiedBy>Cynthia Saarie</cp:lastModifiedBy>
  <cp:revision>2</cp:revision>
  <dcterms:created xsi:type="dcterms:W3CDTF">2020-07-26T22:45:00Z</dcterms:created>
  <dcterms:modified xsi:type="dcterms:W3CDTF">2020-11-11T00:48:00Z</dcterms:modified>
</cp:coreProperties>
</file>